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B5C80" w14:textId="391EAE8D" w:rsidR="00C50F51" w:rsidRPr="00C50F51" w:rsidRDefault="004A3674" w:rsidP="00C50F51">
      <w:pPr>
        <w:pStyle w:val="Heading1"/>
        <w:jc w:val="center"/>
      </w:pPr>
      <w:r>
        <w:t xml:space="preserve">Final </w:t>
      </w:r>
      <w:r w:rsidR="000809F7">
        <w:t>Exam Preparation – 27 July</w:t>
      </w:r>
      <w:r w:rsidR="009325B6">
        <w:t xml:space="preserve"> 2022</w:t>
      </w:r>
    </w:p>
    <w:p w14:paraId="4BFBF6F6" w14:textId="1D08C52D" w:rsidR="00E66B1C" w:rsidRDefault="00DC2A70" w:rsidP="00590A83">
      <w:pPr>
        <w:pStyle w:val="Heading2"/>
        <w:numPr>
          <w:ilvl w:val="0"/>
          <w:numId w:val="1"/>
        </w:numPr>
      </w:pPr>
      <w:r>
        <w:t>World Tour</w:t>
      </w:r>
    </w:p>
    <w:p w14:paraId="52B13E54" w14:textId="70746060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DC2A70">
          <w:rPr>
            <w:rStyle w:val="Hyperlink"/>
            <w:b/>
          </w:rPr>
          <w:t>https://judge.softuni.org/Contests/Practice/Index/2518#0</w:t>
        </w:r>
      </w:hyperlink>
    </w:p>
    <w:p w14:paraId="067805BE" w14:textId="77777777" w:rsidR="00DC2A70" w:rsidRPr="009C21E4" w:rsidRDefault="00DC2A70" w:rsidP="00DC2A7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>your next goal is to make a world tour. To do that, you have to plan out everything first. To start with, you would like to plan out all of your stops where you will have a break.</w:t>
      </w:r>
    </w:p>
    <w:p w14:paraId="4580FC4D" w14:textId="77777777" w:rsidR="00DC2A70" w:rsidRDefault="00DC2A70" w:rsidP="00DC2A70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005BEB3F" w14:textId="77777777" w:rsidR="00DC2A70" w:rsidRPr="00677A01" w:rsidRDefault="00DC2A70" w:rsidP="00DC2A70">
      <w:pPr>
        <w:pStyle w:val="ListParagraph"/>
        <w:numPr>
          <w:ilvl w:val="0"/>
          <w:numId w:val="15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615C781F" w14:textId="77777777" w:rsidR="00DC2A70" w:rsidRPr="00D23101" w:rsidRDefault="00DC2A70" w:rsidP="00DC2A70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33792BDC" w14:textId="77777777" w:rsidR="00DC2A70" w:rsidRPr="00677A01" w:rsidRDefault="00DC2A70" w:rsidP="00DC2A70">
      <w:pPr>
        <w:pStyle w:val="ListParagraph"/>
        <w:numPr>
          <w:ilvl w:val="0"/>
          <w:numId w:val="15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>Remove Stop:{</w:t>
      </w:r>
      <w:proofErr w:type="spellStart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4A945CAE" w14:textId="77777777" w:rsidR="00DC2A70" w:rsidRPr="00D23101" w:rsidRDefault="00DC2A70" w:rsidP="00DC2A70">
      <w:pPr>
        <w:pStyle w:val="ListParagraph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38B45D2C" w14:textId="77777777" w:rsidR="00DC2A70" w:rsidRDefault="00DC2A70" w:rsidP="00DC2A70">
      <w:pPr>
        <w:pStyle w:val="ListParagraph"/>
        <w:numPr>
          <w:ilvl w:val="0"/>
          <w:numId w:val="15"/>
        </w:numPr>
      </w:pPr>
      <w:r>
        <w:rPr>
          <w:rFonts w:ascii="Consolas" w:hAnsi="Consolas"/>
          <w:b/>
          <w:bCs/>
        </w:rPr>
        <w:t>"</w:t>
      </w:r>
      <w:r w:rsidRPr="00FF0D82">
        <w:rPr>
          <w:rFonts w:ascii="Consolas" w:hAnsi="Consolas"/>
          <w:b/>
          <w:bCs/>
        </w:rPr>
        <w:t>Switch:{</w:t>
      </w:r>
      <w:proofErr w:type="spellStart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A673247" w14:textId="77777777" w:rsidR="00DC2A70" w:rsidRDefault="00DC2A70" w:rsidP="00DC2A70">
      <w:pPr>
        <w:pStyle w:val="ListParagraph"/>
        <w:numPr>
          <w:ilvl w:val="1"/>
          <w:numId w:val="15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6400D111" w14:textId="77777777" w:rsidR="00DC2A70" w:rsidRPr="00D23101" w:rsidRDefault="00DC2A70" w:rsidP="00DC2A70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0E615C02" w14:textId="77777777" w:rsidR="00DC2A70" w:rsidRDefault="00DC2A70" w:rsidP="00DC2A70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4813829B" w14:textId="77777777" w:rsidR="00DC2A70" w:rsidRPr="004777E6" w:rsidRDefault="00DC2A70" w:rsidP="00DC2A70">
      <w:pPr>
        <w:pStyle w:val="Heading3"/>
      </w:pPr>
      <w:r>
        <w:t>Input / Constraints</w:t>
      </w:r>
    </w:p>
    <w:p w14:paraId="2F8651E5" w14:textId="77777777" w:rsidR="00DC2A70" w:rsidRPr="00677A01" w:rsidRDefault="00DC2A70" w:rsidP="00DC2A70">
      <w:pPr>
        <w:pStyle w:val="Code"/>
        <w:numPr>
          <w:ilvl w:val="0"/>
          <w:numId w:val="4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4F009302" w14:textId="77777777" w:rsidR="00DC2A70" w:rsidRPr="00EA7FF7" w:rsidRDefault="00DC2A70" w:rsidP="00DC2A70">
      <w:pPr>
        <w:pStyle w:val="Code"/>
        <w:numPr>
          <w:ilvl w:val="0"/>
          <w:numId w:val="4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6414A53E" w14:textId="77777777" w:rsidR="00DC2A70" w:rsidRDefault="00DC2A70" w:rsidP="00DC2A70">
      <w:pPr>
        <w:pStyle w:val="Heading3"/>
      </w:pPr>
      <w:r>
        <w:t>Output</w:t>
      </w:r>
    </w:p>
    <w:p w14:paraId="07141C7C" w14:textId="77777777" w:rsidR="00DC2A70" w:rsidRDefault="00DC2A70" w:rsidP="00DC2A70">
      <w:pPr>
        <w:pStyle w:val="ListParagraph"/>
        <w:numPr>
          <w:ilvl w:val="0"/>
          <w:numId w:val="3"/>
        </w:numPr>
      </w:pPr>
      <w:r>
        <w:t>Print the proper output messages in the proper cases as described in the problem description</w:t>
      </w:r>
    </w:p>
    <w:p w14:paraId="2995762C" w14:textId="77777777" w:rsidR="00DC2A70" w:rsidRPr="00EF2B5F" w:rsidRDefault="00DC2A70" w:rsidP="00DC2A7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DC2A70" w14:paraId="042216AF" w14:textId="77777777" w:rsidTr="00DC2A70">
        <w:trPr>
          <w:cantSplit/>
        </w:trPr>
        <w:tc>
          <w:tcPr>
            <w:tcW w:w="4208" w:type="dxa"/>
            <w:shd w:val="clear" w:color="auto" w:fill="D9D9D9" w:themeFill="background1" w:themeFillShade="D9"/>
          </w:tcPr>
          <w:p w14:paraId="65E34781" w14:textId="77777777" w:rsidR="00DC2A70" w:rsidRPr="00534B4B" w:rsidRDefault="00DC2A70" w:rsidP="009E29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217" w:type="dxa"/>
            <w:shd w:val="clear" w:color="auto" w:fill="D9D9D9" w:themeFill="background1" w:themeFillShade="D9"/>
          </w:tcPr>
          <w:p w14:paraId="5B3B11AE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C2A70" w14:paraId="4C0BABE4" w14:textId="77777777" w:rsidTr="00DC2A70">
        <w:trPr>
          <w:cantSplit/>
        </w:trPr>
        <w:tc>
          <w:tcPr>
            <w:tcW w:w="4208" w:type="dxa"/>
          </w:tcPr>
          <w:p w14:paraId="2ACCDC37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1028FD01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0F7ECCBC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0E80F2B6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03EBDC41" w14:textId="77777777" w:rsidR="00DC2A70" w:rsidRPr="00F475E2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</w:tcPr>
          <w:p w14:paraId="0A6D5C91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2084EDEF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26A8B9B3" w14:textId="77777777" w:rsidR="00DC2A70" w:rsidRPr="00AD258D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31E8D3A2" w14:textId="77777777" w:rsidR="00DC2A70" w:rsidRPr="00D517E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C2A70" w14:paraId="408A2CBA" w14:textId="77777777" w:rsidTr="00DC2A70">
        <w:trPr>
          <w:cantSplit/>
        </w:trPr>
        <w:tc>
          <w:tcPr>
            <w:tcW w:w="4208" w:type="dxa"/>
          </w:tcPr>
          <w:p w14:paraId="7D0B9405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403A8704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205A8064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4AFC514C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01E8F6AE" w14:textId="76C7AE25" w:rsidR="00DC2A70" w:rsidRPr="00AD258D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217" w:type="dxa"/>
          </w:tcPr>
          <w:p w14:paraId="29242741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B02B7F6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2583FEB" w14:textId="77777777" w:rsidR="00DC2A70" w:rsidRPr="00DC2A70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14C2090" w14:textId="6E98F568" w:rsidR="00DC2A70" w:rsidRPr="00AD258D" w:rsidRDefault="00DC2A70" w:rsidP="00DC2A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C2A7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79459513" w14:textId="07C394BE" w:rsidR="00DC2A70" w:rsidRDefault="00DC2A70" w:rsidP="00DC2A70">
      <w:pPr>
        <w:pStyle w:val="Heading2"/>
        <w:numPr>
          <w:ilvl w:val="0"/>
          <w:numId w:val="1"/>
        </w:numPr>
      </w:pPr>
      <w:r>
        <w:t>Mirror Words</w:t>
      </w:r>
    </w:p>
    <w:p w14:paraId="7D74E98B" w14:textId="610A0FA9" w:rsidR="00DC2A70" w:rsidRDefault="00DC2A70" w:rsidP="00DC2A70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9" w:anchor="1" w:history="1">
        <w:r>
          <w:rPr>
            <w:rStyle w:val="Hyperlink"/>
            <w:b/>
          </w:rPr>
          <w:t>https://judge.softuni.org/Contests/Practice/Index/2307#1</w:t>
        </w:r>
      </w:hyperlink>
    </w:p>
    <w:p w14:paraId="1C61EFF8" w14:textId="77777777" w:rsidR="00DC2A70" w:rsidRPr="00EA7FF7" w:rsidRDefault="00DC2A70" w:rsidP="00DC2A70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743FABB2" w14:textId="77777777" w:rsidR="00DC2A70" w:rsidRDefault="00DC2A70" w:rsidP="00DC2A70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49AACB1E" w14:textId="77777777" w:rsidR="00DC2A70" w:rsidRDefault="00DC2A70" w:rsidP="00DC2A70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383F16B0" w14:textId="77777777" w:rsidR="00DC2A70" w:rsidRPr="008E6398" w:rsidRDefault="00DC2A70" w:rsidP="00DC2A70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67564124" w14:textId="77777777" w:rsidR="00DC2A70" w:rsidRDefault="00DC2A70" w:rsidP="00DC2A70">
      <w:pPr>
        <w:pStyle w:val="ListParagraph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30DEECC" w14:textId="77777777" w:rsidR="00DC2A70" w:rsidRDefault="00DC2A70" w:rsidP="00DC2A70">
      <w:pPr>
        <w:pStyle w:val="ListParagraph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788EF773" w14:textId="77777777" w:rsidR="00DC2A70" w:rsidRDefault="00DC2A70" w:rsidP="00DC2A70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1FB7F3FC" w14:textId="77777777" w:rsidR="00DC2A70" w:rsidRPr="00EA7FF7" w:rsidRDefault="00DC2A70" w:rsidP="00DC2A70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6F17D21A" w14:textId="77777777" w:rsidR="00DC2A70" w:rsidRDefault="00DC2A70" w:rsidP="00DC2A70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7FE41B30" w14:textId="77777777" w:rsidR="00DC2A70" w:rsidRPr="00EA7FF7" w:rsidRDefault="00DC2A70" w:rsidP="00DC2A70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6CF4086E" w14:textId="77777777" w:rsidR="00DC2A70" w:rsidRDefault="00DC2A70" w:rsidP="00DC2A70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68F457DF" w14:textId="77777777" w:rsidR="00DC2A70" w:rsidRDefault="00DC2A70" w:rsidP="00DC2A70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If there are mirror words print:</w:t>
      </w:r>
    </w:p>
    <w:p w14:paraId="00DC0638" w14:textId="77777777" w:rsidR="00DC2A70" w:rsidRPr="006067FE" w:rsidRDefault="00DC2A70" w:rsidP="00DC2A70">
      <w:pPr>
        <w:pStyle w:val="Code"/>
        <w:ind w:left="720"/>
      </w:pPr>
      <w:r w:rsidRPr="00F532AA">
        <w:t>"</w:t>
      </w:r>
      <w:r>
        <w:t>The mirror words are:</w:t>
      </w:r>
    </w:p>
    <w:p w14:paraId="13E73DA8" w14:textId="77777777" w:rsidR="00DC2A70" w:rsidRDefault="00DC2A70" w:rsidP="00DC2A70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2935090F" w14:textId="77777777" w:rsidR="00DC2A70" w:rsidRPr="004777E6" w:rsidRDefault="00DC2A70" w:rsidP="00DC2A70">
      <w:pPr>
        <w:pStyle w:val="Heading3"/>
      </w:pPr>
      <w:r>
        <w:t>Input / Constraints</w:t>
      </w:r>
    </w:p>
    <w:p w14:paraId="72A95E2C" w14:textId="77777777" w:rsidR="00DC2A70" w:rsidRPr="00EA7FF7" w:rsidRDefault="00DC2A70" w:rsidP="00DC2A70">
      <w:pPr>
        <w:pStyle w:val="Code"/>
        <w:numPr>
          <w:ilvl w:val="0"/>
          <w:numId w:val="4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68EBEBF" w14:textId="77777777" w:rsidR="00DC2A70" w:rsidRDefault="00DC2A70" w:rsidP="00DC2A70">
      <w:pPr>
        <w:pStyle w:val="Heading3"/>
      </w:pPr>
      <w:r>
        <w:t>Output</w:t>
      </w:r>
    </w:p>
    <w:p w14:paraId="0D389841" w14:textId="77777777" w:rsidR="00DC2A70" w:rsidRDefault="00DC2A70" w:rsidP="00DC2A70">
      <w:pPr>
        <w:pStyle w:val="ListParagraph"/>
        <w:numPr>
          <w:ilvl w:val="0"/>
          <w:numId w:val="3"/>
        </w:numPr>
      </w:pPr>
      <w:r>
        <w:t>Print the proper output messages in the proper cases as described in the problem description.</w:t>
      </w:r>
    </w:p>
    <w:p w14:paraId="4F35BA8C" w14:textId="77777777" w:rsidR="00DC2A70" w:rsidRDefault="00DC2A70" w:rsidP="00DC2A70">
      <w:pPr>
        <w:pStyle w:val="ListParagraph"/>
        <w:numPr>
          <w:ilvl w:val="0"/>
          <w:numId w:val="3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B426AE5" w14:textId="77777777" w:rsidR="00DC2A70" w:rsidRPr="002730D3" w:rsidRDefault="00DC2A70" w:rsidP="00DC2A70">
      <w:pPr>
        <w:pStyle w:val="ListParagraph"/>
        <w:numPr>
          <w:ilvl w:val="0"/>
          <w:numId w:val="3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1E0BAB76" w14:textId="77777777" w:rsidR="00DC2A70" w:rsidRPr="00EF2B5F" w:rsidRDefault="00DC2A70" w:rsidP="00DC2A7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DC2A70" w14:paraId="40EFA074" w14:textId="77777777" w:rsidTr="009E29E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0BD804B" w14:textId="77777777" w:rsidR="00DC2A70" w:rsidRPr="004149D0" w:rsidRDefault="00DC2A70" w:rsidP="009E29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DC2A70" w14:paraId="34491F7B" w14:textId="77777777" w:rsidTr="009E29EE">
        <w:trPr>
          <w:cantSplit/>
        </w:trPr>
        <w:tc>
          <w:tcPr>
            <w:tcW w:w="0" w:type="auto"/>
            <w:gridSpan w:val="2"/>
          </w:tcPr>
          <w:p w14:paraId="43EB4880" w14:textId="77777777" w:rsidR="00DC2A70" w:rsidRPr="00AE4168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lastRenderedPageBreak/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DC2A70" w14:paraId="0F01A7AE" w14:textId="77777777" w:rsidTr="009E29EE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7449885F" w14:textId="77777777" w:rsidR="00DC2A70" w:rsidRPr="00534B4B" w:rsidRDefault="00DC2A70" w:rsidP="009E29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01AAC9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DC2A70" w14:paraId="4FD218F9" w14:textId="77777777" w:rsidTr="009E29EE">
        <w:trPr>
          <w:cantSplit/>
        </w:trPr>
        <w:tc>
          <w:tcPr>
            <w:tcW w:w="5198" w:type="dxa"/>
          </w:tcPr>
          <w:p w14:paraId="4D8A7CB3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54DECB99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02358DFE" w14:textId="77777777" w:rsidR="00DC2A70" w:rsidRPr="00F475E2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5B9501D8" w14:textId="77777777" w:rsidR="00DC2A70" w:rsidRPr="001C518A" w:rsidRDefault="00DC2A70" w:rsidP="009E29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7E749AA0" w14:textId="77777777" w:rsidR="00DC2A70" w:rsidRPr="001C518A" w:rsidRDefault="00DC2A70" w:rsidP="009E29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5A5CF731" w14:textId="77777777" w:rsidR="00DC2A70" w:rsidRPr="001C518A" w:rsidRDefault="00DC2A70" w:rsidP="009E29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B83F170" w14:textId="77777777" w:rsidR="00DC2A70" w:rsidRPr="00D517E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DC2A70" w14:paraId="1EE107C8" w14:textId="77777777" w:rsidTr="009E29E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A14E6A4" w14:textId="77777777" w:rsidR="00DC2A70" w:rsidRPr="004149D0" w:rsidRDefault="00DC2A70" w:rsidP="009E29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DC2A70" w14:paraId="6D4F32D8" w14:textId="77777777" w:rsidTr="009E29EE">
        <w:trPr>
          <w:cantSplit/>
        </w:trPr>
        <w:tc>
          <w:tcPr>
            <w:tcW w:w="0" w:type="auto"/>
            <w:gridSpan w:val="2"/>
          </w:tcPr>
          <w:p w14:paraId="39F45434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DC2A70" w:rsidRPr="00A930AE" w14:paraId="63ED4A7F" w14:textId="77777777" w:rsidTr="009E29EE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125E6E26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BB46E03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DC2A70" w:rsidRPr="00D517EA" w14:paraId="194618E5" w14:textId="77777777" w:rsidTr="009E29EE">
        <w:trPr>
          <w:cantSplit/>
        </w:trPr>
        <w:tc>
          <w:tcPr>
            <w:tcW w:w="5198" w:type="dxa"/>
          </w:tcPr>
          <w:p w14:paraId="214FC913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CE196B4" w14:textId="77777777" w:rsidR="00DC2A70" w:rsidRPr="009C24A6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455F1EBA" w14:textId="77777777" w:rsidR="00DC2A70" w:rsidRPr="001C518A" w:rsidRDefault="00DC2A70" w:rsidP="009E29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6D2AAD45" w14:textId="77777777" w:rsidR="00DC2A70" w:rsidRPr="009C24A6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DC2A70" w14:paraId="76403608" w14:textId="77777777" w:rsidTr="009E29E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135C12A" w14:textId="77777777" w:rsidR="00DC2A70" w:rsidRPr="004149D0" w:rsidRDefault="00DC2A70" w:rsidP="009E29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DC2A70" w14:paraId="12734F2F" w14:textId="77777777" w:rsidTr="009E29EE">
        <w:trPr>
          <w:cantSplit/>
        </w:trPr>
        <w:tc>
          <w:tcPr>
            <w:tcW w:w="0" w:type="auto"/>
            <w:gridSpan w:val="2"/>
          </w:tcPr>
          <w:p w14:paraId="1865BF94" w14:textId="77777777" w:rsidR="00DC2A70" w:rsidRPr="00027615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DC2A70" w:rsidRPr="00A930AE" w14:paraId="485DBE7D" w14:textId="77777777" w:rsidTr="009E29EE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CB17D50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0214B96" w14:textId="77777777" w:rsidR="00DC2A70" w:rsidRPr="00A930AE" w:rsidRDefault="00DC2A70" w:rsidP="009E29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DC2A70" w:rsidRPr="00D517EA" w14:paraId="5551AEE9" w14:textId="77777777" w:rsidTr="009E29EE">
        <w:trPr>
          <w:cantSplit/>
        </w:trPr>
        <w:tc>
          <w:tcPr>
            <w:tcW w:w="5198" w:type="dxa"/>
          </w:tcPr>
          <w:p w14:paraId="4F61AB22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70EF1C81" w14:textId="77777777" w:rsidR="00DC2A70" w:rsidRPr="001C518A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2562F2" w14:textId="77777777" w:rsidR="00DC2A70" w:rsidRPr="009C24A6" w:rsidRDefault="00DC2A70" w:rsidP="009E29EE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BA2415B" w14:textId="07F404F0" w:rsidR="00DC2A70" w:rsidRDefault="00DC2A70" w:rsidP="00DC2A70">
      <w:pPr>
        <w:pStyle w:val="Heading2"/>
        <w:numPr>
          <w:ilvl w:val="0"/>
          <w:numId w:val="1"/>
        </w:numPr>
      </w:pPr>
      <w:r w:rsidRPr="00DC2A70">
        <w:t>The Pianist</w:t>
      </w:r>
    </w:p>
    <w:p w14:paraId="376E2B07" w14:textId="663F7D3D" w:rsidR="00DC2A70" w:rsidRPr="00B4375D" w:rsidRDefault="00DC2A70" w:rsidP="00DC2A70">
      <w:pPr>
        <w:rPr>
          <w:b/>
          <w:lang w:val="bg-BG"/>
        </w:rPr>
      </w:pPr>
      <w:r w:rsidRPr="00B4375D">
        <w:rPr>
          <w:b/>
        </w:rPr>
        <w:t xml:space="preserve">Link: </w:t>
      </w:r>
      <w:hyperlink r:id="rId10" w:anchor="2" w:history="1">
        <w:r w:rsidRPr="00B4375D">
          <w:rPr>
            <w:rStyle w:val="Hyperlink"/>
            <w:b/>
          </w:rPr>
          <w:t>https://judge.softuni.org/Contests/Practice/Index/2525#2</w:t>
        </w:r>
      </w:hyperlink>
    </w:p>
    <w:p w14:paraId="2FA4F7F2" w14:textId="77777777" w:rsidR="00DC2A70" w:rsidRPr="00B41408" w:rsidRDefault="00DC2A70" w:rsidP="00DC2A70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66C8D5C1" w14:textId="77777777" w:rsidR="00DC2A70" w:rsidRPr="004F7F3E" w:rsidRDefault="00DC2A70" w:rsidP="00DC2A70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  <w:bookmarkStart w:id="0" w:name="_GoBack"/>
      <w:bookmarkEnd w:id="0"/>
    </w:p>
    <w:p w14:paraId="41BD3AF5" w14:textId="77777777" w:rsidR="00DC2A70" w:rsidRPr="0052043F" w:rsidRDefault="00DC2A70" w:rsidP="00DC2A70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138BADC9" w14:textId="77777777" w:rsidR="00DC2A70" w:rsidRPr="00C002EF" w:rsidRDefault="00DC2A70" w:rsidP="00DC2A70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lastRenderedPageBreak/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096B742" w14:textId="77777777" w:rsidR="00DC2A70" w:rsidRPr="004F7F3E" w:rsidRDefault="00DC2A70" w:rsidP="00DC2A70">
      <w:pPr>
        <w:pStyle w:val="ListParagraph"/>
        <w:numPr>
          <w:ilvl w:val="1"/>
          <w:numId w:val="20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1014481" w14:textId="77777777" w:rsidR="00DC2A70" w:rsidRPr="004F7F3E" w:rsidRDefault="00DC2A70" w:rsidP="00DC2A70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08ADE780" w14:textId="77777777" w:rsidR="00DC2A70" w:rsidRPr="00897D98" w:rsidRDefault="00DC2A70" w:rsidP="00DC2A70">
      <w:pPr>
        <w:pStyle w:val="ListParagraph"/>
        <w:numPr>
          <w:ilvl w:val="1"/>
          <w:numId w:val="20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1296DCCA" w14:textId="77777777" w:rsidR="00DC2A70" w:rsidRPr="00C002EF" w:rsidRDefault="00DC2A70" w:rsidP="00DC2A70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</w:t>
      </w:r>
      <w:proofErr w:type="gramStart"/>
      <w:r>
        <w:rPr>
          <w:rFonts w:ascii="Consolas" w:hAnsi="Consolas"/>
          <w:b/>
        </w:rPr>
        <w:t>piece</w:t>
      </w:r>
      <w:proofErr w:type="gramEnd"/>
      <w:r>
        <w:rPr>
          <w:rFonts w:ascii="Consolas" w:hAnsi="Consolas"/>
          <w:b/>
        </w:rPr>
        <w:t>} is already in the collection!</w:t>
      </w:r>
      <w:r w:rsidRPr="00C002EF">
        <w:rPr>
          <w:rStyle w:val="CodeChar"/>
          <w:b w:val="0"/>
        </w:rPr>
        <w:t>"</w:t>
      </w:r>
    </w:p>
    <w:p w14:paraId="40A0E934" w14:textId="77777777" w:rsidR="00DC2A70" w:rsidRPr="002D7E4D" w:rsidRDefault="00DC2A70" w:rsidP="00DC2A70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81F5617" w14:textId="77777777" w:rsidR="00DC2A70" w:rsidRPr="002D7E4D" w:rsidRDefault="00DC2A70" w:rsidP="00DC2A70">
      <w:pPr>
        <w:pStyle w:val="ListParagraph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536A744" w14:textId="77777777" w:rsidR="00DC2A70" w:rsidRPr="00687B70" w:rsidRDefault="00DC2A70" w:rsidP="00DC2A70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7CBBBFBB" w14:textId="77777777" w:rsidR="00DC2A70" w:rsidRPr="00687B70" w:rsidRDefault="00DC2A70" w:rsidP="00DC2A70">
      <w:pPr>
        <w:pStyle w:val="ListParagraph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49B75594" w14:textId="77777777" w:rsidR="00DC2A70" w:rsidRDefault="00DC2A70" w:rsidP="00DC2A70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195AF74B" w14:textId="77777777" w:rsidR="00DC2A70" w:rsidRPr="002D7E4D" w:rsidRDefault="00DC2A70" w:rsidP="00DC2A70">
      <w:pPr>
        <w:pStyle w:val="ListParagraph"/>
        <w:numPr>
          <w:ilvl w:val="0"/>
          <w:numId w:val="20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51CDBAA2" w14:textId="77777777" w:rsidR="00DC2A70" w:rsidRPr="002D7E4D" w:rsidRDefault="00DC2A70" w:rsidP="00DC2A70">
      <w:pPr>
        <w:pStyle w:val="ListParagraph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5C7DB024" w14:textId="77777777" w:rsidR="00DC2A70" w:rsidRPr="00687B70" w:rsidRDefault="00DC2A70" w:rsidP="00DC2A70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CDB465E" w14:textId="77777777" w:rsidR="00DC2A70" w:rsidRPr="00687B70" w:rsidRDefault="00DC2A70" w:rsidP="00DC2A70">
      <w:pPr>
        <w:pStyle w:val="ListParagraph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63277690" w14:textId="77777777" w:rsidR="00DC2A70" w:rsidRPr="00AB5109" w:rsidRDefault="00DC2A70" w:rsidP="00DC2A70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BFC5A29" w14:textId="77777777" w:rsidR="00DC2A70" w:rsidRPr="00DE4C46" w:rsidRDefault="00DC2A70" w:rsidP="00DC2A70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1B1BCDA9" w14:textId="77777777" w:rsidR="00DC2A70" w:rsidRPr="0052043F" w:rsidRDefault="00DC2A70" w:rsidP="00DC2A70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14AD7C20" w14:textId="77777777" w:rsidR="00DC2A70" w:rsidRPr="008D6BEA" w:rsidRDefault="00DC2A70" w:rsidP="00DC2A70">
      <w:pPr>
        <w:pStyle w:val="ListParagraph"/>
        <w:numPr>
          <w:ilvl w:val="0"/>
          <w:numId w:val="19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5E7FA626" w14:textId="77777777" w:rsidR="00DC2A70" w:rsidRPr="00BB12E4" w:rsidRDefault="00DC2A70" w:rsidP="00DC2A70">
      <w:pPr>
        <w:pStyle w:val="ListParagraph"/>
        <w:numPr>
          <w:ilvl w:val="0"/>
          <w:numId w:val="19"/>
        </w:numPr>
        <w:rPr>
          <w:b/>
        </w:rPr>
      </w:pPr>
      <w:r>
        <w:t>For each piece, you will receive a single line of text with information about it.</w:t>
      </w:r>
    </w:p>
    <w:p w14:paraId="6215E76E" w14:textId="77777777" w:rsidR="00DC2A70" w:rsidRPr="00C541BE" w:rsidRDefault="00DC2A70" w:rsidP="00DC2A70">
      <w:pPr>
        <w:pStyle w:val="ListParagraph"/>
        <w:numPr>
          <w:ilvl w:val="0"/>
          <w:numId w:val="19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D5C48D0" w14:textId="77777777" w:rsidR="00DC2A70" w:rsidRPr="0052043F" w:rsidRDefault="00DC2A70" w:rsidP="00DC2A70">
      <w:pPr>
        <w:pStyle w:val="Heading3"/>
        <w:rPr>
          <w:lang w:val="bg-BG"/>
        </w:rPr>
      </w:pPr>
      <w:r w:rsidRPr="0052043F">
        <w:t>Output</w:t>
      </w:r>
    </w:p>
    <w:p w14:paraId="58625C4E" w14:textId="77777777" w:rsidR="00DC2A70" w:rsidRPr="007B6A27" w:rsidRDefault="00DC2A70" w:rsidP="00DC2A70"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507C0935" w14:textId="77777777" w:rsidR="00DC2A70" w:rsidRPr="0052043F" w:rsidRDefault="00DC2A70" w:rsidP="00DC2A70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DC2A70" w:rsidRPr="0052043F" w14:paraId="09BAC5FC" w14:textId="77777777" w:rsidTr="009E29EE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7A0D2C" w14:textId="77777777" w:rsidR="00DC2A70" w:rsidRPr="0052043F" w:rsidRDefault="00DC2A70" w:rsidP="009E29EE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02581F70" w14:textId="77777777" w:rsidR="00DC2A70" w:rsidRPr="0052043F" w:rsidRDefault="00DC2A70" w:rsidP="009E29EE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C2A70" w:rsidRPr="0052043F" w14:paraId="613A4902" w14:textId="77777777" w:rsidTr="009E29EE">
        <w:trPr>
          <w:trHeight w:val="58"/>
        </w:trPr>
        <w:tc>
          <w:tcPr>
            <w:tcW w:w="5387" w:type="dxa"/>
          </w:tcPr>
          <w:p w14:paraId="5D4A1429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7DF461E4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235C6629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2AC7EFF6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534D8BA1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60F28278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52840D69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2F034A7D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2C4D72FB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3240CB4B" w14:textId="77777777" w:rsidR="00DC2A70" w:rsidRPr="00B41408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AC3DA5A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469CB44B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04BD75FE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73645575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2F4E94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0E68552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76955082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593E947E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-&gt; Composer: Chopin, Key: B Minor</w:t>
            </w:r>
          </w:p>
          <w:p w14:paraId="50D39CFC" w14:textId="77777777" w:rsidR="00DC2A70" w:rsidRPr="0052043F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DC2A70" w:rsidRPr="0052043F" w14:paraId="3D433127" w14:textId="77777777" w:rsidTr="009E29EE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140FCD49" w14:textId="77777777" w:rsidR="00DC2A70" w:rsidRPr="0052043F" w:rsidRDefault="00DC2A70" w:rsidP="009E29EE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DC2A70" w:rsidRPr="0052043F" w14:paraId="792CD8AD" w14:textId="77777777" w:rsidTr="009E29EE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55C17185" w14:textId="77777777" w:rsidR="00DC2A70" w:rsidRPr="000C295E" w:rsidRDefault="00DC2A70" w:rsidP="009E29EE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DC2A70" w:rsidRPr="0052043F" w14:paraId="65923EC8" w14:textId="77777777" w:rsidTr="009E29EE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8814B20" w14:textId="77777777" w:rsidR="00DC2A70" w:rsidRPr="0052043F" w:rsidRDefault="00DC2A70" w:rsidP="009E29E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232BE238" w14:textId="77777777" w:rsidR="00DC2A70" w:rsidRPr="0052043F" w:rsidRDefault="00DC2A70" w:rsidP="009E29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DC2A70" w:rsidRPr="0052043F" w14:paraId="509051C1" w14:textId="77777777" w:rsidTr="009E29EE">
        <w:trPr>
          <w:trHeight w:val="58"/>
        </w:trPr>
        <w:tc>
          <w:tcPr>
            <w:tcW w:w="5387" w:type="dxa"/>
          </w:tcPr>
          <w:p w14:paraId="367F6097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4FA943D7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2B9C77C8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CAC03FB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E21833B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6B46079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10E5ED55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5FCE9484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13248677" w14:textId="77777777" w:rsidR="00DC2A70" w:rsidRPr="003970C7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7B473607" w14:textId="77777777" w:rsidR="00DC2A70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5F0B096" w14:textId="77777777" w:rsidR="00DC2A70" w:rsidRPr="0052043F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2DB3690C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6D1C341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483C82E8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476E681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7075D61A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3A38B38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6420D336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5A539FCC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5264580" w14:textId="77777777" w:rsidR="00DC2A70" w:rsidRPr="00D27E63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8452B06" w14:textId="77777777" w:rsidR="00DC2A70" w:rsidRPr="0052043F" w:rsidRDefault="00DC2A70" w:rsidP="009E29E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1F3EE9FD" w14:textId="77777777" w:rsidR="00DC2A70" w:rsidRPr="00DC2A70" w:rsidRDefault="00DC2A70" w:rsidP="00DC2A70">
      <w:pPr>
        <w:rPr>
          <w:b/>
        </w:rPr>
      </w:pPr>
    </w:p>
    <w:sectPr w:rsidR="00DC2A70" w:rsidRPr="00DC2A7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09611A" w14:textId="77777777" w:rsidR="002234E5" w:rsidRDefault="002234E5" w:rsidP="008068A2">
      <w:pPr>
        <w:spacing w:after="0" w:line="240" w:lineRule="auto"/>
      </w:pPr>
      <w:r>
        <w:separator/>
      </w:r>
    </w:p>
  </w:endnote>
  <w:endnote w:type="continuationSeparator" w:id="0">
    <w:p w14:paraId="2306B8D1" w14:textId="77777777" w:rsidR="002234E5" w:rsidRDefault="002234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EB2694" w14:textId="79F5E579" w:rsidR="009F4BA8" w:rsidRDefault="009F4BA8" w:rsidP="009F4BA8">
    <w:pPr>
      <w:pStyle w:val="Footer"/>
      <w:tabs>
        <w:tab w:val="clear" w:pos="4680"/>
        <w:tab w:val="clear" w:pos="9360"/>
        <w:tab w:val="left" w:pos="315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533DF32" wp14:editId="395F71CF">
              <wp:simplePos x="0" y="0"/>
              <wp:positionH relativeFrom="margin">
                <wp:align>left</wp:align>
              </wp:positionH>
              <wp:positionV relativeFrom="paragraph">
                <wp:posOffset>220344</wp:posOffset>
              </wp:positionV>
              <wp:extent cx="6629400" cy="9525"/>
              <wp:effectExtent l="0" t="0" r="19050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29400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BC18CD" id="Straight Connector 1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35pt" to="522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  <w:r>
      <w:tab/>
    </w:r>
  </w:p>
  <w:p w14:paraId="7A1E5270" w14:textId="22A7B9B9" w:rsidR="00BE5297" w:rsidRPr="00377DD5" w:rsidRDefault="009F4BA8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5341C6EB">
              <wp:simplePos x="0" y="0"/>
              <wp:positionH relativeFrom="column">
                <wp:posOffset>53994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52C2D0AD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375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375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5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owIPM4QAAAAkBAAAP&#10;AAAAAAAAAAAAAAAAAM0EAABkcnMvZG93bnJldi54bWxQSwUGAAAAAAQABADzAAAA2wUAAAAA&#10;" filled="f" stroked="f" strokeweight=".5pt">
              <v:textbox inset="0,0,0,0">
                <w:txbxContent>
                  <w:p w14:paraId="34E8B229" w14:textId="52C2D0AD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375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375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28435E4E">
              <wp:simplePos x="0" y="0"/>
              <wp:positionH relativeFrom="column">
                <wp:posOffset>13836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8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C7uYTI&#10;3wAAAAkBAAAPAAAAAAAAAAAAAAAAAGYEAABkcnMvZG93bnJldi54bWxQSwUGAAAAAAQABADzAAAA&#10;cgUAAAAA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42D49E08">
              <wp:simplePos x="0" y="0"/>
              <wp:positionH relativeFrom="column">
                <wp:posOffset>1395095</wp:posOffset>
              </wp:positionH>
              <wp:positionV relativeFrom="paragraph">
                <wp:posOffset>30289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8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Acar4R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4A5D8E4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BFA19E" w14:textId="77777777" w:rsidR="002234E5" w:rsidRDefault="002234E5" w:rsidP="008068A2">
      <w:pPr>
        <w:spacing w:after="0" w:line="240" w:lineRule="auto"/>
      </w:pPr>
      <w:r>
        <w:separator/>
      </w:r>
    </w:p>
  </w:footnote>
  <w:footnote w:type="continuationSeparator" w:id="0">
    <w:p w14:paraId="60669682" w14:textId="77777777" w:rsidR="002234E5" w:rsidRDefault="002234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CA325A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894CB452"/>
    <w:lvl w:ilvl="0" w:tplc="1FF2CEA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1"/>
  </w:num>
  <w:num w:numId="5">
    <w:abstractNumId w:val="20"/>
  </w:num>
  <w:num w:numId="6">
    <w:abstractNumId w:val="16"/>
  </w:num>
  <w:num w:numId="7">
    <w:abstractNumId w:val="12"/>
  </w:num>
  <w:num w:numId="8">
    <w:abstractNumId w:val="9"/>
  </w:num>
  <w:num w:numId="9">
    <w:abstractNumId w:val="19"/>
  </w:num>
  <w:num w:numId="10">
    <w:abstractNumId w:val="3"/>
  </w:num>
  <w:num w:numId="11">
    <w:abstractNumId w:val="11"/>
  </w:num>
  <w:num w:numId="12">
    <w:abstractNumId w:val="5"/>
  </w:num>
  <w:num w:numId="13">
    <w:abstractNumId w:val="10"/>
  </w:num>
  <w:num w:numId="14">
    <w:abstractNumId w:val="2"/>
  </w:num>
  <w:num w:numId="15">
    <w:abstractNumId w:val="13"/>
  </w:num>
  <w:num w:numId="16">
    <w:abstractNumId w:val="6"/>
  </w:num>
  <w:num w:numId="17">
    <w:abstractNumId w:val="15"/>
  </w:num>
  <w:num w:numId="18">
    <w:abstractNumId w:val="0"/>
  </w:num>
  <w:num w:numId="19">
    <w:abstractNumId w:val="17"/>
  </w:num>
  <w:num w:numId="20">
    <w:abstractNumId w:val="18"/>
  </w:num>
  <w:num w:numId="21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E1MjAyMzO3NDRR0lEKTi0uzszPAykwqgUAYe7uE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09F7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D514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234E5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B62D1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3674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0A83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4726B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1EA2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024D"/>
    <w:rsid w:val="008C2344"/>
    <w:rsid w:val="008C2B83"/>
    <w:rsid w:val="008C2FCE"/>
    <w:rsid w:val="008C521F"/>
    <w:rsid w:val="008C5930"/>
    <w:rsid w:val="008D5980"/>
    <w:rsid w:val="008D6E7C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325B6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4BA8"/>
    <w:rsid w:val="00A00463"/>
    <w:rsid w:val="00A00E4E"/>
    <w:rsid w:val="00A02545"/>
    <w:rsid w:val="00A025E6"/>
    <w:rsid w:val="00A043E3"/>
    <w:rsid w:val="00A054B8"/>
    <w:rsid w:val="00A05555"/>
    <w:rsid w:val="00A06CEF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375D"/>
    <w:rsid w:val="00B47DF0"/>
    <w:rsid w:val="00B50482"/>
    <w:rsid w:val="00B508F1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2A70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09AF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D3535-0199-40CF-BC5D-D80334FA6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5</Pages>
  <Words>1339</Words>
  <Characters>763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49</cp:revision>
  <cp:lastPrinted>2015-10-26T22:35:00Z</cp:lastPrinted>
  <dcterms:created xsi:type="dcterms:W3CDTF">2019-03-14T15:00:00Z</dcterms:created>
  <dcterms:modified xsi:type="dcterms:W3CDTF">2022-04-01T08:46:00Z</dcterms:modified>
  <cp:category>programming, education, software engineering, software development</cp:category>
</cp:coreProperties>
</file>